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C155C" w:rsidP="0007587A" w:rsidRDefault="003752D1" w14:paraId="56328C6B" w14:textId="440E7614">
      <w:pPr>
        <w:pStyle w:val="Title"/>
        <w:jc w:val="center"/>
      </w:pPr>
      <w:r>
        <w:t>Longevity in Action</w:t>
      </w:r>
    </w:p>
    <w:p w:rsidR="0007587A" w:rsidP="0007587A" w:rsidRDefault="003752D1" w14:paraId="7C0DEAF4" w14:textId="0DB9BA23">
      <w:pPr>
        <w:pStyle w:val="Title"/>
        <w:jc w:val="center"/>
      </w:pPr>
      <w:r>
        <w:rPr>
          <w:rStyle w:val="Heading2Char"/>
        </w:rPr>
        <w:t>keep moving</w:t>
      </w:r>
    </w:p>
    <w:p w:rsidRPr="001D04A6" w:rsidR="00FA1122" w:rsidP="76E07A5E" w:rsidRDefault="00FA1122" w14:paraId="16D13EBE" w14:textId="00AF13D8">
      <w:pPr>
        <w:pStyle w:val="Normal"/>
        <w:widowControl w:val="0"/>
        <w:autoSpaceDE w:val="0"/>
        <w:autoSpaceDN w:val="0"/>
        <w:adjustRightInd w:val="0"/>
        <w:rPr>
          <w:rFonts w:ascii="Arial" w:hAnsi="Arial" w:cs="Arial"/>
          <w:b w:val="1"/>
          <w:bCs w:val="1"/>
          <w:color w:val="ED7D31" w:themeColor="accent2"/>
          <w:sz w:val="28"/>
          <w:szCs w:val="28"/>
        </w:rPr>
      </w:pPr>
      <w:r w:rsidRPr="76E07A5E" w:rsidR="00FA1122">
        <w:rPr>
          <w:rFonts w:ascii="Arial" w:hAnsi="Arial" w:cs="Arial"/>
          <w:b w:val="1"/>
          <w:bCs w:val="1"/>
          <w:color w:val="ED7D31" w:themeColor="accent2" w:themeTint="FF" w:themeShade="FF"/>
          <w:sz w:val="28"/>
          <w:szCs w:val="28"/>
        </w:rPr>
        <w:t xml:space="preserve"> </w:t>
      </w:r>
      <w:r w:rsidRPr="76E07A5E" w:rsidR="00FA1122">
        <w:rPr>
          <w:rFonts w:ascii="Arial" w:hAnsi="Arial" w:cs="Arial"/>
          <w:b w:val="1"/>
          <w:bCs w:val="1"/>
          <w:color w:val="ED7D31" w:themeColor="accent2" w:themeTint="FF" w:themeShade="FF"/>
          <w:sz w:val="28"/>
          <w:szCs w:val="28"/>
        </w:rPr>
        <w:t xml:space="preserve">                                 </w:t>
      </w:r>
    </w:p>
    <w:p w:rsidRPr="001D04A6" w:rsidR="00FA1122" w:rsidP="00FA1122" w:rsidRDefault="00FA1122" w14:paraId="7460B605" w14:textId="5B872CD0">
      <w:pPr>
        <w:rPr>
          <w:rFonts w:ascii="Arial" w:hAnsi="Arial" w:cs="Arial"/>
          <w:color w:val="000000" w:themeColor="text1"/>
          <w:sz w:val="28"/>
          <w:szCs w:val="28"/>
        </w:rPr>
      </w:pPr>
      <w:r w:rsidRPr="76E07A5E" w:rsidR="00FA1122">
        <w:rPr>
          <w:rFonts w:ascii="Arial" w:hAnsi="Arial" w:cs="Arial"/>
          <w:color w:val="000000" w:themeColor="text1" w:themeTint="FF" w:themeShade="FF"/>
          <w:sz w:val="28"/>
          <w:szCs w:val="28"/>
        </w:rPr>
        <w:t xml:space="preserve"> Movement Challenge </w:t>
      </w:r>
    </w:p>
    <w:p w:rsidRPr="008C0303" w:rsidR="008C0303" w:rsidP="008C0303" w:rsidRDefault="008C0303" w14:paraId="75321EF1" w14:textId="77777777">
      <w:pPr>
        <w:rPr>
          <w:rFonts w:ascii="Arial" w:hAnsi="Arial" w:cs="Arial"/>
          <w:i/>
          <w:iCs/>
          <w:color w:val="000000" w:themeColor="text1"/>
          <w:sz w:val="28"/>
          <w:szCs w:val="28"/>
        </w:rPr>
      </w:pPr>
      <w:r w:rsidRPr="008C0303">
        <w:rPr>
          <w:rFonts w:ascii="Arial" w:hAnsi="Arial" w:cs="Arial"/>
          <w:i/>
          <w:iCs/>
          <w:color w:val="000000" w:themeColor="text1"/>
          <w:sz w:val="28"/>
          <w:szCs w:val="28"/>
        </w:rPr>
        <w:t xml:space="preserve">You may want to record your results in the space provided below. </w:t>
      </w:r>
      <w:r w:rsidRPr="008C0303">
        <w:rPr>
          <w:rFonts w:ascii="Arial" w:hAnsi="Arial" w:cs="Arial"/>
          <w:i/>
          <w:iCs/>
          <w:color w:val="ED7D31" w:themeColor="accent2"/>
          <w:sz w:val="28"/>
          <w:szCs w:val="28"/>
        </w:rPr>
        <w:tab/>
      </w:r>
      <w:r w:rsidRPr="008C0303">
        <w:rPr>
          <w:rFonts w:ascii="Arial" w:hAnsi="Arial" w:cs="Arial"/>
          <w:i/>
          <w:iCs/>
          <w:color w:val="ED7D31" w:themeColor="accent2"/>
          <w:sz w:val="28"/>
          <w:szCs w:val="28"/>
        </w:rPr>
        <w:t xml:space="preserve"> </w:t>
      </w:r>
      <w:r w:rsidRPr="008C0303">
        <w:rPr>
          <w:rFonts w:ascii="Arial" w:hAnsi="Arial" w:cs="Arial"/>
          <w:i/>
          <w:iCs/>
          <w:color w:val="ED7D31" w:themeColor="accent2"/>
          <w:sz w:val="28"/>
          <w:szCs w:val="28"/>
        </w:rPr>
        <w:tab/>
      </w:r>
    </w:p>
    <w:p w:rsidR="008C0303" w:rsidP="003752D1" w:rsidRDefault="008C0303" w14:paraId="0D153429" w14:textId="77777777">
      <w:pPr>
        <w:rPr>
          <w:rFonts w:ascii="Arial" w:hAnsi="Arial" w:cs="Arial"/>
          <w:b/>
          <w:color w:val="000000" w:themeColor="text1"/>
          <w:sz w:val="28"/>
          <w:szCs w:val="28"/>
        </w:rPr>
      </w:pPr>
    </w:p>
    <w:p w:rsidRPr="004B5D65" w:rsidR="009C4C5C" w:rsidP="003752D1" w:rsidRDefault="003752D1" w14:paraId="39924E70" w14:textId="24A5F0D7">
      <w:pPr>
        <w:rPr>
          <w:rFonts w:ascii="Arial" w:hAnsi="Arial" w:cs="Arial"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b/>
          <w:color w:val="000000" w:themeColor="text1"/>
          <w:sz w:val="28"/>
          <w:szCs w:val="28"/>
        </w:rPr>
        <w:t>30-Second Chair Stand:</w:t>
      </w:r>
      <w:r w:rsidRPr="004B5D65">
        <w:rPr>
          <w:rFonts w:ascii="Arial" w:hAnsi="Arial" w:cs="Arial"/>
          <w:color w:val="000000" w:themeColor="text1"/>
          <w:sz w:val="28"/>
          <w:szCs w:val="28"/>
        </w:rPr>
        <w:t xml:space="preserve"> # Repetitions ________________________</w:t>
      </w:r>
    </w:p>
    <w:p w:rsidRPr="004B5D65" w:rsidR="003752D1" w:rsidP="003752D1" w:rsidRDefault="009C4C5C" w14:paraId="0690A060" w14:textId="3910E4CB">
      <w:pPr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b/>
          <w:color w:val="000000" w:themeColor="text1"/>
          <w:sz w:val="28"/>
          <w:szCs w:val="28"/>
        </w:rPr>
        <w:br/>
      </w:r>
      <w:r w:rsidRPr="004B5D65" w:rsidR="003752D1">
        <w:rPr>
          <w:rFonts w:ascii="Arial" w:hAnsi="Arial" w:cs="Arial"/>
          <w:b/>
          <w:color w:val="000000" w:themeColor="text1"/>
          <w:sz w:val="28"/>
          <w:szCs w:val="28"/>
        </w:rPr>
        <w:t>Single Leg Balance:</w:t>
      </w:r>
      <w:r w:rsidRPr="004B5D65" w:rsidR="003752D1">
        <w:rPr>
          <w:rFonts w:ascii="Arial" w:hAnsi="Arial" w:cs="Arial"/>
          <w:color w:val="000000" w:themeColor="text1"/>
          <w:sz w:val="28"/>
          <w:szCs w:val="28"/>
        </w:rPr>
        <w:t xml:space="preserve"> _________________________ Seconds</w:t>
      </w:r>
      <w:r>
        <w:rPr>
          <w:rFonts w:ascii="Arial" w:hAnsi="Arial" w:cs="Arial"/>
          <w:color w:val="000000" w:themeColor="text1"/>
          <w:sz w:val="28"/>
          <w:szCs w:val="28"/>
        </w:rPr>
        <w:br/>
      </w:r>
    </w:p>
    <w:p w:rsidRPr="004B5D65" w:rsidR="003752D1" w:rsidP="003752D1" w:rsidRDefault="003752D1" w14:paraId="75653047" w14:textId="77777777">
      <w:pPr>
        <w:rPr>
          <w:rFonts w:ascii="Arial" w:hAnsi="Arial" w:cs="Arial"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b/>
          <w:color w:val="000000" w:themeColor="text1"/>
          <w:sz w:val="28"/>
          <w:szCs w:val="28"/>
        </w:rPr>
        <w:t xml:space="preserve">Two-Minute March: </w:t>
      </w:r>
      <w:r w:rsidRPr="004B5D65">
        <w:rPr>
          <w:rFonts w:ascii="Arial" w:hAnsi="Arial" w:cs="Arial"/>
          <w:color w:val="000000" w:themeColor="text1"/>
          <w:sz w:val="28"/>
          <w:szCs w:val="28"/>
        </w:rPr>
        <w:t xml:space="preserve"># Marches ___________________________ </w:t>
      </w:r>
    </w:p>
    <w:p w:rsidRPr="004B5D65" w:rsidR="003752D1" w:rsidP="003752D1" w:rsidRDefault="003752D1" w14:paraId="45FA16D8" w14:textId="77777777">
      <w:pPr>
        <w:rPr>
          <w:rFonts w:ascii="Arial" w:hAnsi="Arial" w:cs="Arial"/>
          <w:color w:val="000000" w:themeColor="text1"/>
          <w:sz w:val="28"/>
          <w:szCs w:val="28"/>
        </w:rPr>
      </w:pPr>
    </w:p>
    <w:p w:rsidRPr="004B5D65" w:rsidR="003752D1" w:rsidP="003752D1" w:rsidRDefault="003752D1" w14:paraId="264B2A79" w14:textId="77777777">
      <w:pPr>
        <w:rPr>
          <w:rFonts w:ascii="Arial" w:hAnsi="Arial" w:cs="Arial"/>
          <w:color w:val="000000" w:themeColor="text1"/>
          <w:sz w:val="28"/>
          <w:szCs w:val="28"/>
        </w:rPr>
      </w:pPr>
    </w:p>
    <w:p w:rsidRPr="004B5D65" w:rsidR="003752D1" w:rsidP="003752D1" w:rsidRDefault="003752D1" w14:paraId="2CA91ACE" w14:textId="77777777">
      <w:pPr>
        <w:rPr>
          <w:rFonts w:ascii="Arial" w:hAnsi="Arial" w:cs="Arial"/>
          <w:color w:val="000000" w:themeColor="text1"/>
          <w:sz w:val="28"/>
          <w:szCs w:val="28"/>
        </w:rPr>
      </w:pPr>
    </w:p>
    <w:p w:rsidRPr="004B5D65" w:rsidR="003752D1" w:rsidP="003752D1" w:rsidRDefault="003752D1" w14:paraId="6E76292D" w14:textId="77777777">
      <w:pPr>
        <w:rPr>
          <w:rFonts w:ascii="Arial" w:hAnsi="Arial" w:cs="Arial"/>
          <w:color w:val="000000" w:themeColor="text1"/>
          <w:sz w:val="28"/>
          <w:szCs w:val="28"/>
        </w:rPr>
      </w:pPr>
    </w:p>
    <w:p w:rsidRPr="004B5D65" w:rsidR="003752D1" w:rsidP="003752D1" w:rsidRDefault="003752D1" w14:paraId="4616831B" w14:textId="77777777">
      <w:pPr>
        <w:rPr>
          <w:rFonts w:ascii="Arial" w:hAnsi="Arial" w:cs="Arial"/>
          <w:color w:val="000000" w:themeColor="text1"/>
          <w:sz w:val="28"/>
          <w:szCs w:val="28"/>
        </w:rPr>
      </w:pPr>
    </w:p>
    <w:p w:rsidRPr="004B5D65" w:rsidR="003752D1" w:rsidP="003752D1" w:rsidRDefault="003752D1" w14:paraId="68B0820A" w14:textId="77777777">
      <w:pPr>
        <w:rPr>
          <w:rFonts w:ascii="Arial" w:hAnsi="Arial" w:cs="Arial"/>
          <w:color w:val="000000" w:themeColor="text1"/>
          <w:sz w:val="28"/>
          <w:szCs w:val="28"/>
        </w:rPr>
      </w:pPr>
    </w:p>
    <w:p w:rsidRPr="004B5D65" w:rsidR="003752D1" w:rsidP="003752D1" w:rsidRDefault="003752D1" w14:paraId="5679B4AA" w14:textId="77777777">
      <w:pPr>
        <w:rPr>
          <w:rFonts w:ascii="Arial" w:hAnsi="Arial" w:cs="Arial"/>
          <w:color w:val="000000" w:themeColor="text1"/>
          <w:sz w:val="28"/>
          <w:szCs w:val="28"/>
        </w:rPr>
      </w:pPr>
    </w:p>
    <w:p w:rsidRPr="004B5D65" w:rsidR="003752D1" w:rsidP="003752D1" w:rsidRDefault="003752D1" w14:paraId="1614C157" w14:textId="77777777">
      <w:pPr>
        <w:rPr>
          <w:rFonts w:ascii="Arial" w:hAnsi="Arial" w:cs="Arial"/>
          <w:color w:val="000000" w:themeColor="text1"/>
          <w:sz w:val="28"/>
          <w:szCs w:val="28"/>
        </w:rPr>
      </w:pPr>
    </w:p>
    <w:p w:rsidR="003752D1" w:rsidP="003752D1" w:rsidRDefault="003752D1" w14:paraId="3549E971" w14:textId="582601E8">
      <w:pPr>
        <w:rPr>
          <w:rFonts w:ascii="Arial" w:hAnsi="Arial" w:cs="Arial"/>
          <w:color w:val="000000" w:themeColor="text1"/>
          <w:sz w:val="28"/>
          <w:szCs w:val="28"/>
        </w:rPr>
      </w:pPr>
    </w:p>
    <w:p w:rsidR="76E07A5E" w:rsidP="76E07A5E" w:rsidRDefault="76E07A5E" w14:paraId="41C6991E" w14:textId="20ED4310">
      <w:pPr>
        <w:pStyle w:val="Normal"/>
        <w:rPr>
          <w:rFonts w:ascii="Arial" w:hAnsi="Arial" w:cs="Arial"/>
          <w:color w:val="000000" w:themeColor="text1" w:themeTint="FF" w:themeShade="FF"/>
          <w:sz w:val="28"/>
          <w:szCs w:val="28"/>
        </w:rPr>
      </w:pPr>
    </w:p>
    <w:p w:rsidR="76E07A5E" w:rsidP="76E07A5E" w:rsidRDefault="76E07A5E" w14:paraId="1B41F42F" w14:textId="23005520">
      <w:pPr>
        <w:pStyle w:val="Normal"/>
        <w:rPr>
          <w:rFonts w:ascii="Arial" w:hAnsi="Arial" w:cs="Arial"/>
          <w:color w:val="000000" w:themeColor="text1" w:themeTint="FF" w:themeShade="FF"/>
          <w:sz w:val="28"/>
          <w:szCs w:val="28"/>
        </w:rPr>
      </w:pPr>
    </w:p>
    <w:p w:rsidR="009C4C5C" w:rsidP="003752D1" w:rsidRDefault="009C4C5C" w14:paraId="45240A08" w14:textId="12A1AC33">
      <w:pPr>
        <w:rPr>
          <w:rFonts w:ascii="Arial" w:hAnsi="Arial" w:cs="Arial"/>
          <w:color w:val="000000" w:themeColor="text1"/>
          <w:sz w:val="28"/>
          <w:szCs w:val="28"/>
        </w:rPr>
      </w:pPr>
    </w:p>
    <w:p w:rsidRPr="004B5D65" w:rsidR="003752D1" w:rsidP="00E337A1" w:rsidRDefault="003752D1" w14:paraId="011C5924" w14:textId="1013639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 w:themeColor="text1"/>
          <w:sz w:val="28"/>
          <w:szCs w:val="28"/>
        </w:rPr>
      </w:pPr>
      <w:r>
        <w:rPr>
          <w:rStyle w:val="normaltextrun"/>
          <w:rFonts w:ascii="Arial" w:hAnsi="Arial" w:cs="Arial"/>
          <w:caps/>
          <w:color w:val="000633"/>
          <w:sz w:val="48"/>
          <w:szCs w:val="48"/>
          <w:shd w:val="clear" w:color="auto" w:fill="FFFFFF"/>
        </w:rPr>
        <w:t>Longevity in action</w:t>
      </w:r>
      <w:r w:rsidR="009052A4">
        <w:rPr>
          <w:rFonts w:ascii="Arial" w:hAnsi="Arial" w:cs="Arial"/>
          <w:caps/>
          <w:color w:val="000633"/>
          <w:sz w:val="32"/>
          <w:szCs w:val="32"/>
          <w:shd w:val="clear" w:color="auto" w:fill="FFFFFF"/>
        </w:rPr>
        <w:t xml:space="preserve"> </w:t>
      </w:r>
      <w:r>
        <w:rPr>
          <w:rFonts w:ascii="Arial" w:hAnsi="Arial" w:cs="Arial"/>
          <w:caps/>
          <w:color w:val="000633"/>
          <w:sz w:val="32"/>
          <w:szCs w:val="32"/>
          <w:shd w:val="clear" w:color="auto" w:fill="FFFFFF"/>
        </w:rPr>
        <w:br/>
      </w:r>
      <w:r>
        <w:rPr>
          <w:rStyle w:val="normaltextrun"/>
          <w:rFonts w:ascii="Arial" w:hAnsi="Arial" w:cs="Arial"/>
          <w:caps/>
          <w:color w:val="F45C21"/>
          <w:sz w:val="32"/>
          <w:szCs w:val="32"/>
          <w:shd w:val="clear" w:color="auto" w:fill="FFFFFF"/>
        </w:rPr>
        <w:t>keep moving</w:t>
      </w:r>
    </w:p>
    <w:p w:rsidR="003752D1" w:rsidP="003752D1" w:rsidRDefault="003752D1" w14:paraId="37945B33" w14:textId="77777777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8"/>
          <w:szCs w:val="28"/>
        </w:rPr>
      </w:pPr>
    </w:p>
    <w:p w:rsidRPr="004B5D65" w:rsidR="003752D1" w:rsidP="00A92D28" w:rsidRDefault="003752D1" w14:paraId="517B71F1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color w:val="000000" w:themeColor="text1"/>
          <w:sz w:val="28"/>
          <w:szCs w:val="28"/>
        </w:rPr>
        <w:t>Date: _____________________</w:t>
      </w:r>
    </w:p>
    <w:p w:rsidRPr="004B5D65" w:rsidR="003752D1" w:rsidP="00A92D28" w:rsidRDefault="003752D1" w14:paraId="07CF1B9F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:rsidRPr="004B5D65" w:rsidR="003752D1" w:rsidP="00A92D28" w:rsidRDefault="003752D1" w14:paraId="2F6359E9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color w:val="000000" w:themeColor="text1"/>
          <w:sz w:val="28"/>
          <w:szCs w:val="28"/>
        </w:rPr>
        <w:t>Word or Phrase to Sum Up the Day: ____________________________</w:t>
      </w:r>
    </w:p>
    <w:p w:rsidRPr="004B5D65" w:rsidR="003752D1" w:rsidP="00A92D28" w:rsidRDefault="003752D1" w14:paraId="117D0D80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Pr="004B5D65" w:rsidR="003752D1" w:rsidP="00A92D28" w:rsidRDefault="003752D1" w14:paraId="057B906A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b/>
          <w:color w:val="000000" w:themeColor="text1"/>
          <w:sz w:val="28"/>
          <w:szCs w:val="28"/>
        </w:rPr>
        <w:t xml:space="preserve">Questions you may want to consider for this journal entry: </w:t>
      </w:r>
    </w:p>
    <w:p w:rsidRPr="004B5D65" w:rsidR="003752D1" w:rsidP="00A92D28" w:rsidRDefault="003752D1" w14:paraId="705FECB9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color w:val="000000" w:themeColor="text1"/>
          <w:sz w:val="28"/>
          <w:szCs w:val="28"/>
        </w:rPr>
        <w:t xml:space="preserve">“What do I want for myself?” </w:t>
      </w:r>
    </w:p>
    <w:p w:rsidRPr="004B5D65" w:rsidR="003752D1" w:rsidP="00A92D28" w:rsidRDefault="003752D1" w14:paraId="2B097A95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color w:val="000000" w:themeColor="text1"/>
          <w:sz w:val="28"/>
          <w:szCs w:val="28"/>
        </w:rPr>
        <w:t>“What step will I take to get there?”</w:t>
      </w:r>
    </w:p>
    <w:p w:rsidRPr="004B5D65" w:rsidR="003752D1" w:rsidP="00A92D28" w:rsidRDefault="003752D1" w14:paraId="25B065E5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p w:rsidRPr="004B5D65" w:rsidR="003752D1" w:rsidP="00A92D28" w:rsidRDefault="003752D1" w14:paraId="7B41CBC5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b/>
          <w:color w:val="000000" w:themeColor="text1"/>
          <w:sz w:val="28"/>
          <w:szCs w:val="28"/>
        </w:rPr>
        <w:t>Consider how you would complete these statements:</w:t>
      </w:r>
    </w:p>
    <w:p w:rsidRPr="004B5D65" w:rsidR="003752D1" w:rsidP="00A92D28" w:rsidRDefault="003752D1" w14:paraId="26332CA5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color w:val="000000" w:themeColor="text1"/>
          <w:sz w:val="28"/>
          <w:szCs w:val="28"/>
        </w:rPr>
        <w:t>“I want to be ____________.”</w:t>
      </w:r>
    </w:p>
    <w:p w:rsidRPr="004B5D65" w:rsidR="003752D1" w:rsidP="00A92D28" w:rsidRDefault="003752D1" w14:paraId="144474F6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18768D07">
        <w:rPr>
          <w:rFonts w:ascii="Arial" w:hAnsi="Arial" w:cs="Arial"/>
          <w:color w:val="000000" w:themeColor="text1"/>
          <w:sz w:val="28"/>
          <w:szCs w:val="28"/>
        </w:rPr>
        <w:t>“I want to feel ___________.”</w:t>
      </w:r>
    </w:p>
    <w:p w:rsidR="003752D1" w:rsidP="00A92D28" w:rsidRDefault="003752D1" w14:paraId="2147ABA1" w14:textId="77777777">
      <w:pPr>
        <w:spacing w:after="0" w:line="240" w:lineRule="auto"/>
        <w:rPr>
          <w:rFonts w:ascii="Arial" w:hAnsi="Arial" w:cs="Arial"/>
          <w:b/>
          <w:bCs/>
          <w:color w:val="F45C21"/>
          <w:sz w:val="28"/>
          <w:szCs w:val="28"/>
        </w:rPr>
      </w:pPr>
    </w:p>
    <w:p w:rsidRPr="004B5D65" w:rsidR="003752D1" w:rsidP="00A92D28" w:rsidRDefault="003752D1" w14:paraId="5590040C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8"/>
        </w:rPr>
      </w:pPr>
      <w:r w:rsidRPr="18768D07">
        <w:rPr>
          <w:rFonts w:ascii="Arial" w:hAnsi="Arial" w:cs="Arial"/>
          <w:b/>
          <w:bCs/>
          <w:color w:val="F45C21"/>
          <w:sz w:val="28"/>
          <w:szCs w:val="28"/>
        </w:rPr>
        <w:t>Journal Entry</w:t>
      </w:r>
    </w:p>
    <w:p w:rsidRPr="004B5D65" w:rsidR="003752D1" w:rsidP="00A92D28" w:rsidRDefault="003752D1" w14:paraId="10F821EB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i/>
          <w:color w:val="000000" w:themeColor="text1"/>
          <w:sz w:val="28"/>
          <w:szCs w:val="28"/>
        </w:rPr>
        <w:t>“Movement is a medicine for creating change in a person’s physical, emotional and mental states.”</w:t>
      </w:r>
      <w:r w:rsidRPr="004B5D65">
        <w:rPr>
          <w:rFonts w:ascii="Arial" w:hAnsi="Arial" w:cs="Arial"/>
          <w:color w:val="000000" w:themeColor="text1"/>
          <w:sz w:val="28"/>
          <w:szCs w:val="28"/>
        </w:rPr>
        <w:t xml:space="preserve">  </w:t>
      </w:r>
    </w:p>
    <w:p w:rsidR="003752D1" w:rsidP="00A92D28" w:rsidRDefault="003752D1" w14:paraId="1A39FAE2" w14:textId="3F21C24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4B5D65">
        <w:rPr>
          <w:rFonts w:ascii="Arial" w:hAnsi="Arial" w:cs="Arial"/>
          <w:color w:val="000000" w:themeColor="text1"/>
          <w:sz w:val="28"/>
          <w:szCs w:val="28"/>
        </w:rPr>
        <w:t>- C</w:t>
      </w:r>
      <w:r>
        <w:rPr>
          <w:rFonts w:ascii="Arial" w:hAnsi="Arial" w:cs="Arial"/>
          <w:color w:val="000000" w:themeColor="text1"/>
          <w:sz w:val="28"/>
          <w:szCs w:val="28"/>
        </w:rPr>
        <w:t xml:space="preserve">arol Welch </w:t>
      </w:r>
    </w:p>
    <w:p w:rsidR="00A92D28" w:rsidP="00A92D28" w:rsidRDefault="00A92D28" w14:paraId="0D27C371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790"/>
      </w:tblGrid>
      <w:tr w:rsidR="00A92D28" w:rsidTr="00FB0652" w14:paraId="5E3E8CB8" w14:textId="77777777">
        <w:tc>
          <w:tcPr>
            <w:tcW w:w="10790" w:type="dxa"/>
            <w:tcBorders>
              <w:bottom w:val="single" w:color="auto" w:sz="4" w:space="0"/>
            </w:tcBorders>
          </w:tcPr>
          <w:p w:rsidR="00A92D28" w:rsidP="00FB0652" w:rsidRDefault="00A92D28" w14:paraId="1255E0E4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92D28" w:rsidP="00FB0652" w:rsidRDefault="00A92D28" w14:paraId="03A14E1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92D28" w:rsidTr="00FB0652" w14:paraId="2E5B113D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92D28" w:rsidP="00FB0652" w:rsidRDefault="00A92D28" w14:paraId="20A9550C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92D28" w:rsidP="00FB0652" w:rsidRDefault="00A92D28" w14:paraId="1B307DE9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92D28" w:rsidTr="00FB0652" w14:paraId="6B4FE294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92D28" w:rsidP="00FB0652" w:rsidRDefault="00A92D28" w14:paraId="76B11079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92D28" w:rsidP="00FB0652" w:rsidRDefault="00A92D28" w14:paraId="01D1DE75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92D28" w:rsidTr="00FB0652" w14:paraId="7B01975D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92D28" w:rsidP="00FB0652" w:rsidRDefault="00A92D28" w14:paraId="72B42AD2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92D28" w:rsidP="00FB0652" w:rsidRDefault="00A92D28" w14:paraId="04DBB028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92D28" w:rsidTr="00FB0652" w14:paraId="4F1878D9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92D28" w:rsidP="00FB0652" w:rsidRDefault="00A92D28" w14:paraId="0718CAC4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92D28" w:rsidP="00FB0652" w:rsidRDefault="00A92D28" w14:paraId="5D277DF8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92D28" w:rsidTr="00FB0652" w14:paraId="0024E483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92D28" w:rsidP="00FB0652" w:rsidRDefault="00A92D28" w14:paraId="78E0E9E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92D28" w:rsidP="00FB0652" w:rsidRDefault="00A92D28" w14:paraId="677B4C24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92D28" w:rsidTr="00FB0652" w14:paraId="3BC64288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92D28" w:rsidP="00FB0652" w:rsidRDefault="00A92D28" w14:paraId="225F2A7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92D28" w:rsidP="00FB0652" w:rsidRDefault="00A92D28" w14:paraId="37EDE065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92D28" w:rsidTr="00FB0652" w14:paraId="24FE93E6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92D28" w:rsidP="00FB0652" w:rsidRDefault="00A92D28" w14:paraId="3FF32BF4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92D28" w:rsidP="00FB0652" w:rsidRDefault="00A92D28" w14:paraId="6EEA1398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92D28" w:rsidTr="00FB0652" w14:paraId="392E85D2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92D28" w:rsidP="00FB0652" w:rsidRDefault="00A92D28" w14:paraId="557CA4C3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92D28" w:rsidP="00FB0652" w:rsidRDefault="00A92D28" w14:paraId="29C9AE40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92D28" w:rsidTr="00FB0652" w14:paraId="7A3A5D05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92D28" w:rsidP="00FB0652" w:rsidRDefault="00A92D28" w14:paraId="48D0A873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92D28" w:rsidP="00FB0652" w:rsidRDefault="00A92D28" w14:paraId="07DB117B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:rsidRPr="004B5D65" w:rsidR="00A92D28" w:rsidP="00A92D28" w:rsidRDefault="00A92D28" w14:paraId="3DF24535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sectPr w:rsidRPr="004B5D65" w:rsidR="00A92D28" w:rsidSect="009316C8">
      <w:footerReference w:type="default" r:id="rId10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1448A" w:rsidP="00AC1219" w:rsidRDefault="0011448A" w14:paraId="4B2D0978" w14:textId="77777777">
      <w:pPr>
        <w:spacing w:after="0" w:line="240" w:lineRule="auto"/>
      </w:pPr>
      <w:r>
        <w:separator/>
      </w:r>
    </w:p>
  </w:endnote>
  <w:endnote w:type="continuationSeparator" w:id="0">
    <w:p w:rsidR="0011448A" w:rsidP="00AC1219" w:rsidRDefault="0011448A" w14:paraId="08A786B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426352" w:rsidRDefault="00426352" w14:paraId="13821CE0" w14:textId="1DA97920">
    <w:pPr>
      <w:pStyle w:val="Footer"/>
      <w:jc w:val="right"/>
    </w:pPr>
  </w:p>
  <w:p w:rsidR="00AC1219" w:rsidP="00426352" w:rsidRDefault="00426352" w14:paraId="2FE5E226" w14:textId="6AAB8556">
    <w:pPr>
      <w:pStyle w:val="Footer"/>
    </w:pPr>
    <w:r w:rsidR="76E07A5E">
      <w:drawing>
        <wp:inline wp14:editId="490A5137" wp14:anchorId="51271546">
          <wp:extent cx="2328033" cy="457200"/>
          <wp:effectExtent l="0" t="0" r="0" b="0"/>
          <wp:docPr id="3" name="Picture 3" descr="A picture containing text, clipart&#10;&#10;Description automatically generated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/>
                  <pic:cNvPicPr/>
                </pic:nvPicPr>
                <pic:blipFill>
                  <a:blip r:embed="R2f91a00b806b4b4b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1448A" w:rsidP="00AC1219" w:rsidRDefault="0011448A" w14:paraId="363B58EB" w14:textId="77777777">
      <w:pPr>
        <w:spacing w:after="0" w:line="240" w:lineRule="auto"/>
      </w:pPr>
      <w:r>
        <w:separator/>
      </w:r>
    </w:p>
  </w:footnote>
  <w:footnote w:type="continuationSeparator" w:id="0">
    <w:p w:rsidR="0011448A" w:rsidP="00AC1219" w:rsidRDefault="0011448A" w14:paraId="2B816434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2516"/>
    <w:rsid w:val="000707F6"/>
    <w:rsid w:val="0007587A"/>
    <w:rsid w:val="0011448A"/>
    <w:rsid w:val="001607A6"/>
    <w:rsid w:val="001C155C"/>
    <w:rsid w:val="001D16ED"/>
    <w:rsid w:val="001D2867"/>
    <w:rsid w:val="00236472"/>
    <w:rsid w:val="002C7F48"/>
    <w:rsid w:val="002D323E"/>
    <w:rsid w:val="002F6C1D"/>
    <w:rsid w:val="003752D1"/>
    <w:rsid w:val="00426352"/>
    <w:rsid w:val="00456D0A"/>
    <w:rsid w:val="004D024C"/>
    <w:rsid w:val="00567E5A"/>
    <w:rsid w:val="00572A56"/>
    <w:rsid w:val="006304C5"/>
    <w:rsid w:val="006536B1"/>
    <w:rsid w:val="006E7131"/>
    <w:rsid w:val="007743E5"/>
    <w:rsid w:val="007E6A27"/>
    <w:rsid w:val="008436AF"/>
    <w:rsid w:val="00897030"/>
    <w:rsid w:val="008C0303"/>
    <w:rsid w:val="008F2E56"/>
    <w:rsid w:val="009021A0"/>
    <w:rsid w:val="009052A4"/>
    <w:rsid w:val="0091606E"/>
    <w:rsid w:val="009316C8"/>
    <w:rsid w:val="00952F9D"/>
    <w:rsid w:val="00957EFA"/>
    <w:rsid w:val="0098446F"/>
    <w:rsid w:val="009C4C5C"/>
    <w:rsid w:val="00A92D28"/>
    <w:rsid w:val="00AC1219"/>
    <w:rsid w:val="00AE67F0"/>
    <w:rsid w:val="00D22275"/>
    <w:rsid w:val="00E01593"/>
    <w:rsid w:val="00E337A1"/>
    <w:rsid w:val="00F11117"/>
    <w:rsid w:val="00F4234A"/>
    <w:rsid w:val="00FA1122"/>
    <w:rsid w:val="3A6B580C"/>
    <w:rsid w:val="76E07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character" w:styleId="normaltextrun" w:customStyle="1">
    <w:name w:val="normaltextrun"/>
    <w:basedOn w:val="DefaultParagraphFont"/>
    <w:rsid w:val="003752D1"/>
  </w:style>
  <w:style w:type="character" w:styleId="scxw23790728" w:customStyle="1">
    <w:name w:val="scxw23790728"/>
    <w:basedOn w:val="DefaultParagraphFont"/>
    <w:rsid w:val="003752D1"/>
  </w:style>
  <w:style w:type="table" w:styleId="TableGrid">
    <w:name w:val="Table Grid"/>
    <w:basedOn w:val="TableNormal"/>
    <w:uiPriority w:val="39"/>
    <w:rsid w:val="00A92D2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2f91a00b806b4b4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13</revision>
  <dcterms:created xsi:type="dcterms:W3CDTF">2021-01-20T20:30:00.0000000Z</dcterms:created>
  <dcterms:modified xsi:type="dcterms:W3CDTF">2021-01-25T19:53:04.772445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